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55409B" w14:textId="4D21E350" w:rsidR="008B3293" w:rsidRDefault="008B3293" w:rsidP="00351CE2">
      <w:pPr>
        <w:pStyle w:val="Heading1"/>
        <w:spacing w:before="0"/>
        <w:jc w:val="center"/>
      </w:pPr>
      <w:r>
        <w:t xml:space="preserve">Assignment </w:t>
      </w:r>
      <w:r w:rsidR="00DF5C4E">
        <w:t>2</w:t>
      </w:r>
      <w:r>
        <w:t xml:space="preserve"> Test Plans</w:t>
      </w:r>
    </w:p>
    <w:p w14:paraId="4F9C4C34" w14:textId="5788144B" w:rsidR="009618A1" w:rsidRPr="00A47E96" w:rsidRDefault="009618A1" w:rsidP="009618A1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Calibri" w:cs="Times New Roman"/>
          <w:b/>
          <w:szCs w:val="24"/>
        </w:rPr>
      </w:pPr>
      <w:r>
        <w:rPr>
          <w:rFonts w:eastAsia="Calibri" w:cs="Times New Roman"/>
          <w:b/>
          <w:szCs w:val="24"/>
        </w:rPr>
        <w:t xml:space="preserve">Common </w:t>
      </w:r>
      <w:r w:rsidRPr="00A47E96">
        <w:rPr>
          <w:rFonts w:eastAsia="Calibri" w:cs="Times New Roman"/>
          <w:b/>
          <w:szCs w:val="24"/>
        </w:rPr>
        <w:t xml:space="preserve">Test Cases for </w:t>
      </w:r>
      <w:proofErr w:type="spellStart"/>
      <w:r w:rsidR="00EB6241">
        <w:rPr>
          <w:b/>
          <w:szCs w:val="24"/>
        </w:rPr>
        <w:t>Sudo</w:t>
      </w:r>
      <w:proofErr w:type="spellEnd"/>
      <w:r w:rsidR="00EB6241">
        <w:rPr>
          <w:b/>
          <w:szCs w:val="24"/>
        </w:rPr>
        <w:t xml:space="preserve"> Game Command Line</w:t>
      </w:r>
      <w:r w:rsidRPr="00A47E96">
        <w:rPr>
          <w:b/>
          <w:szCs w:val="24"/>
        </w:rPr>
        <w:t xml:space="preserve"> </w:t>
      </w:r>
      <w:r w:rsidRPr="00A47E96">
        <w:rPr>
          <w:rFonts w:eastAsia="Calibri" w:cs="Times New Roman"/>
          <w:b/>
          <w:szCs w:val="24"/>
        </w:rPr>
        <w:t>Use Case</w:t>
      </w:r>
      <w:r>
        <w:rPr>
          <w:rFonts w:eastAsia="Calibri" w:cs="Times New Roman"/>
          <w:b/>
          <w:szCs w:val="24"/>
        </w:rPr>
        <w:t xml:space="preserve"> </w:t>
      </w:r>
    </w:p>
    <w:tbl>
      <w:tblPr>
        <w:tblStyle w:val="TableGrid"/>
        <w:tblW w:w="13140" w:type="dxa"/>
        <w:tblInd w:w="-725" w:type="dxa"/>
        <w:tblLayout w:type="fixed"/>
        <w:tblCellMar>
          <w:left w:w="0" w:type="dxa"/>
          <w:right w:w="58" w:type="dxa"/>
        </w:tblCellMar>
        <w:tblLook w:val="04A0" w:firstRow="1" w:lastRow="0" w:firstColumn="1" w:lastColumn="0" w:noHBand="0" w:noVBand="1"/>
      </w:tblPr>
      <w:tblGrid>
        <w:gridCol w:w="2340"/>
        <w:gridCol w:w="3780"/>
        <w:gridCol w:w="7020"/>
      </w:tblGrid>
      <w:tr w:rsidR="00634146" w:rsidRPr="008614C6" w14:paraId="436F0A42" w14:textId="77777777" w:rsidTr="00A32568">
        <w:trPr>
          <w:cantSplit/>
          <w:trHeight w:val="315"/>
          <w:tblHeader/>
        </w:trPr>
        <w:tc>
          <w:tcPr>
            <w:tcW w:w="2340" w:type="dxa"/>
          </w:tcPr>
          <w:p w14:paraId="6DF71E9B" w14:textId="4D54ADCF" w:rsidR="00634146" w:rsidRPr="008614C6" w:rsidRDefault="00634146" w:rsidP="00AF05EC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8614C6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Scenario</w:t>
            </w:r>
          </w:p>
        </w:tc>
        <w:tc>
          <w:tcPr>
            <w:tcW w:w="3780" w:type="dxa"/>
            <w:noWrap/>
            <w:hideMark/>
          </w:tcPr>
          <w:p w14:paraId="3C5E101A" w14:textId="5AC070A8" w:rsidR="00634146" w:rsidRPr="008614C6" w:rsidRDefault="00634146" w:rsidP="00AF05EC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7020" w:type="dxa"/>
          </w:tcPr>
          <w:p w14:paraId="3F51E29A" w14:textId="77777777" w:rsidR="00634146" w:rsidRPr="008614C6" w:rsidRDefault="00634146" w:rsidP="00AF05EC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Result</w:t>
            </w:r>
          </w:p>
        </w:tc>
      </w:tr>
      <w:tr w:rsidR="00634146" w:rsidRPr="008614C6" w14:paraId="4C2060E3" w14:textId="77777777" w:rsidTr="00A32568">
        <w:trPr>
          <w:cantSplit/>
          <w:trHeight w:val="656"/>
        </w:trPr>
        <w:tc>
          <w:tcPr>
            <w:tcW w:w="2340" w:type="dxa"/>
          </w:tcPr>
          <w:p w14:paraId="15E9576D" w14:textId="0A386748" w:rsidR="00634146" w:rsidRPr="009F0FE1" w:rsidRDefault="00634146" w:rsidP="007F4C2C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default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sudo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ile</w:t>
            </w:r>
          </w:p>
        </w:tc>
        <w:tc>
          <w:tcPr>
            <w:tcW w:w="3780" w:type="dxa"/>
            <w:noWrap/>
          </w:tcPr>
          <w:p w14:paraId="33CBB515" w14:textId="77777777" w:rsidR="00634146" w:rsidRPr="008614C6" w:rsidRDefault="00634146" w:rsidP="00684042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20" w:type="dxa"/>
          </w:tcPr>
          <w:p w14:paraId="7139A94A" w14:textId="62688998" w:rsidR="00634146" w:rsidRPr="00A32568" w:rsidRDefault="00A32568" w:rsidP="00684042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file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‘sudoku.txt’</w:t>
            </w:r>
            <w:r w:rsidR="00713003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, display 9*9 board on the command console.</w:t>
            </w:r>
          </w:p>
        </w:tc>
      </w:tr>
      <w:tr w:rsidR="00634146" w:rsidRPr="008614C6" w14:paraId="4AD4B5CD" w14:textId="77777777" w:rsidTr="00A32568">
        <w:trPr>
          <w:cantSplit/>
          <w:trHeight w:val="315"/>
        </w:trPr>
        <w:tc>
          <w:tcPr>
            <w:tcW w:w="2340" w:type="dxa"/>
          </w:tcPr>
          <w:p w14:paraId="635EE752" w14:textId="23D6B7CD" w:rsidR="00634146" w:rsidRPr="00784EAB" w:rsidRDefault="00784EAB" w:rsidP="002D56D2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other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sudo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ile</w:t>
            </w:r>
          </w:p>
        </w:tc>
        <w:tc>
          <w:tcPr>
            <w:tcW w:w="3780" w:type="dxa"/>
            <w:noWrap/>
          </w:tcPr>
          <w:p w14:paraId="4ADD1838" w14:textId="58B706C2" w:rsidR="00634146" w:rsidRPr="008614C6" w:rsidRDefault="00E86EF0" w:rsidP="002D56D2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‘sudoku2.txt’</w:t>
            </w:r>
          </w:p>
        </w:tc>
        <w:tc>
          <w:tcPr>
            <w:tcW w:w="7020" w:type="dxa"/>
          </w:tcPr>
          <w:p w14:paraId="56EC85C5" w14:textId="3DBBA3C4" w:rsidR="00634146" w:rsidRDefault="0004525C" w:rsidP="002D56D2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file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‘sudoku</w:t>
            </w:r>
            <w:r w:rsidR="006C6728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2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.txt’, display 9*9 board on the command console.</w:t>
            </w:r>
          </w:p>
        </w:tc>
      </w:tr>
      <w:tr w:rsidR="00DE60FE" w:rsidRPr="008614C6" w14:paraId="1B54F254" w14:textId="77777777" w:rsidTr="00A32568">
        <w:trPr>
          <w:cantSplit/>
          <w:trHeight w:val="315"/>
        </w:trPr>
        <w:tc>
          <w:tcPr>
            <w:tcW w:w="2340" w:type="dxa"/>
          </w:tcPr>
          <w:p w14:paraId="183A89D2" w14:textId="3E508E94" w:rsidR="00DE60FE" w:rsidRDefault="00DE60FE" w:rsidP="002D56D2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Load a</w:t>
            </w:r>
            <w:r w:rsidR="00BD1A5B">
              <w:rPr>
                <w:rFonts w:eastAsia="Times New Roman" w:cs="Times New Roman"/>
                <w:color w:val="000000"/>
                <w:sz w:val="20"/>
                <w:szCs w:val="20"/>
              </w:rPr>
              <w:t>n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invalid file</w:t>
            </w:r>
          </w:p>
        </w:tc>
        <w:tc>
          <w:tcPr>
            <w:tcW w:w="3780" w:type="dxa"/>
            <w:noWrap/>
          </w:tcPr>
          <w:p w14:paraId="18C5F111" w14:textId="2C3AE2E6" w:rsidR="00DE60FE" w:rsidRDefault="00452BD6" w:rsidP="002D56D2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‘sudoku2.txt’</w:t>
            </w:r>
          </w:p>
        </w:tc>
        <w:tc>
          <w:tcPr>
            <w:tcW w:w="7020" w:type="dxa"/>
          </w:tcPr>
          <w:p w14:paraId="7CBDE05B" w14:textId="7843820F" w:rsidR="00DE60FE" w:rsidRDefault="008D6151" w:rsidP="002D56D2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a invalid 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file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‘sudoku2.txt’,</w:t>
            </w:r>
            <w:r w:rsidR="006E0338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display </w:t>
            </w:r>
            <w:r w:rsidR="006E0338"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sudoku2.txt does not have the correct file format.</w:t>
            </w:r>
          </w:p>
        </w:tc>
      </w:tr>
      <w:tr w:rsidR="00634146" w:rsidRPr="008614C6" w14:paraId="46211C15" w14:textId="77777777" w:rsidTr="00A32568">
        <w:trPr>
          <w:cantSplit/>
          <w:trHeight w:val="315"/>
        </w:trPr>
        <w:tc>
          <w:tcPr>
            <w:tcW w:w="2340" w:type="dxa"/>
          </w:tcPr>
          <w:p w14:paraId="63DF1918" w14:textId="174AA425" w:rsidR="00634146" w:rsidRDefault="000D2124" w:rsidP="002D56D2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Quit the game</w:t>
            </w:r>
          </w:p>
        </w:tc>
        <w:tc>
          <w:tcPr>
            <w:tcW w:w="3780" w:type="dxa"/>
            <w:noWrap/>
          </w:tcPr>
          <w:p w14:paraId="00D2A875" w14:textId="22F1809B" w:rsidR="00634146" w:rsidRPr="008614C6" w:rsidRDefault="009A783B" w:rsidP="002D56D2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Q</w:t>
            </w:r>
          </w:p>
        </w:tc>
        <w:tc>
          <w:tcPr>
            <w:tcW w:w="7020" w:type="dxa"/>
          </w:tcPr>
          <w:p w14:paraId="0106B2A1" w14:textId="179434B0" w:rsidR="00634146" w:rsidRDefault="00FD2C32" w:rsidP="00265F60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Exit the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sudo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game and display welcome play again.</w:t>
            </w:r>
          </w:p>
          <w:p w14:paraId="76160740" w14:textId="3D271BCE" w:rsidR="00634146" w:rsidRDefault="00634146" w:rsidP="00265F60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34146" w:rsidRPr="008614C6" w14:paraId="183F2055" w14:textId="77777777" w:rsidTr="00A32568">
        <w:trPr>
          <w:cantSplit/>
          <w:trHeight w:val="315"/>
        </w:trPr>
        <w:tc>
          <w:tcPr>
            <w:tcW w:w="2340" w:type="dxa"/>
          </w:tcPr>
          <w:p w14:paraId="6F76BAA7" w14:textId="371820F7" w:rsidR="00634146" w:rsidRDefault="00315E4F" w:rsidP="000E1B18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ndo the game</w:t>
            </w:r>
          </w:p>
        </w:tc>
        <w:tc>
          <w:tcPr>
            <w:tcW w:w="3780" w:type="dxa"/>
            <w:noWrap/>
          </w:tcPr>
          <w:p w14:paraId="38E39D4B" w14:textId="4F3C9D6D" w:rsidR="00634146" w:rsidRPr="008614C6" w:rsidRDefault="009A4B7E" w:rsidP="000E1B18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U</w:t>
            </w:r>
          </w:p>
        </w:tc>
        <w:tc>
          <w:tcPr>
            <w:tcW w:w="7020" w:type="dxa"/>
          </w:tcPr>
          <w:p w14:paraId="5CF4375B" w14:textId="1FFC8DDB" w:rsidR="00634146" w:rsidRPr="005B34CE" w:rsidRDefault="005B34CE" w:rsidP="005B34CE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34CE">
              <w:rPr>
                <w:rFonts w:eastAsia="Times New Roman" w:cs="Times New Roman"/>
                <w:color w:val="000000"/>
                <w:sz w:val="20"/>
                <w:szCs w:val="20"/>
              </w:rPr>
              <w:t>if user didn’t undo previous step, undo to previous step.</w:t>
            </w:r>
          </w:p>
          <w:p w14:paraId="2A0EE39F" w14:textId="4D9C25F7" w:rsidR="005B34CE" w:rsidRPr="005B34CE" w:rsidRDefault="005B34CE" w:rsidP="005B34CE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Is user did a undo previous step, don’t allow undo.</w:t>
            </w:r>
          </w:p>
        </w:tc>
      </w:tr>
      <w:tr w:rsidR="00634146" w:rsidRPr="008614C6" w14:paraId="40DFC977" w14:textId="77777777" w:rsidTr="00A32568">
        <w:trPr>
          <w:cantSplit/>
          <w:trHeight w:val="315"/>
        </w:trPr>
        <w:tc>
          <w:tcPr>
            <w:tcW w:w="2340" w:type="dxa"/>
          </w:tcPr>
          <w:p w14:paraId="1DEA1B26" w14:textId="35DBB8F3" w:rsidR="00634146" w:rsidRDefault="003D45B1" w:rsidP="00E82869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square number</w:t>
            </w:r>
          </w:p>
        </w:tc>
        <w:tc>
          <w:tcPr>
            <w:tcW w:w="3780" w:type="dxa"/>
            <w:noWrap/>
          </w:tcPr>
          <w:p w14:paraId="39205147" w14:textId="557694FA" w:rsidR="00634146" w:rsidRDefault="00F64FC8" w:rsidP="00E82869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10,1</w:t>
            </w:r>
          </w:p>
        </w:tc>
        <w:tc>
          <w:tcPr>
            <w:tcW w:w="7020" w:type="dxa"/>
          </w:tcPr>
          <w:p w14:paraId="45F91B6D" w14:textId="14082349" w:rsidR="00634146" w:rsidRDefault="008E0F91" w:rsidP="0066277A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Show ‘invalid row</w:t>
            </w:r>
            <w:r w:rsidR="00A052AF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and col number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’, and allow user re-enter.</w:t>
            </w:r>
          </w:p>
          <w:p w14:paraId="1E69188E" w14:textId="00EAACF0" w:rsidR="00634146" w:rsidRDefault="00634146" w:rsidP="00E82869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34146" w:rsidRPr="008614C6" w14:paraId="18CCBF9E" w14:textId="77777777" w:rsidTr="00A32568">
        <w:trPr>
          <w:cantSplit/>
          <w:trHeight w:val="315"/>
        </w:trPr>
        <w:tc>
          <w:tcPr>
            <w:tcW w:w="2340" w:type="dxa"/>
          </w:tcPr>
          <w:p w14:paraId="68E665E8" w14:textId="58A8F04D" w:rsidR="00634146" w:rsidRDefault="002106DC" w:rsidP="007F1B4F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square number</w:t>
            </w:r>
          </w:p>
        </w:tc>
        <w:tc>
          <w:tcPr>
            <w:tcW w:w="3780" w:type="dxa"/>
            <w:noWrap/>
          </w:tcPr>
          <w:p w14:paraId="69E05C28" w14:textId="16ABDF35" w:rsidR="00634146" w:rsidRDefault="00396427" w:rsidP="007F1B4F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7,0</w:t>
            </w:r>
          </w:p>
        </w:tc>
        <w:tc>
          <w:tcPr>
            <w:tcW w:w="7020" w:type="dxa"/>
          </w:tcPr>
          <w:p w14:paraId="2DBFD953" w14:textId="63C166D4" w:rsidR="00080CFA" w:rsidRDefault="00080CFA" w:rsidP="00080CFA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Show ‘</w:t>
            </w:r>
            <w:r w:rsidR="004E6A5B">
              <w:rPr>
                <w:rFonts w:eastAsia="Times New Roman" w:cs="Times New Roman"/>
                <w:color w:val="000000"/>
                <w:sz w:val="20"/>
                <w:szCs w:val="20"/>
              </w:rPr>
              <w:t>invalid row and col number’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, and allow user re-enter.</w:t>
            </w:r>
          </w:p>
          <w:p w14:paraId="4CE8C4A5" w14:textId="6156FF15" w:rsidR="00634146" w:rsidRDefault="00634146" w:rsidP="007F1B4F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34146" w:rsidRPr="008614C6" w14:paraId="59C5AAEF" w14:textId="77777777" w:rsidTr="00A32568">
        <w:trPr>
          <w:cantSplit/>
          <w:trHeight w:val="315"/>
        </w:trPr>
        <w:tc>
          <w:tcPr>
            <w:tcW w:w="2340" w:type="dxa"/>
          </w:tcPr>
          <w:p w14:paraId="7BD9BC81" w14:textId="1AEC4BC0" w:rsidR="00634146" w:rsidRDefault="00431BDD" w:rsidP="00EB73FB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value</w:t>
            </w:r>
          </w:p>
        </w:tc>
        <w:tc>
          <w:tcPr>
            <w:tcW w:w="3780" w:type="dxa"/>
            <w:noWrap/>
          </w:tcPr>
          <w:p w14:paraId="6B218FD4" w14:textId="09557D35" w:rsidR="00634146" w:rsidRDefault="006475C8" w:rsidP="00EB73FB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10</w:t>
            </w:r>
          </w:p>
        </w:tc>
        <w:tc>
          <w:tcPr>
            <w:tcW w:w="7020" w:type="dxa"/>
          </w:tcPr>
          <w:p w14:paraId="65DCDFC2" w14:textId="22177109" w:rsidR="00634146" w:rsidRDefault="00E31E9C" w:rsidP="007912C8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>Show `illegal value’, and allow user re-enter.</w:t>
            </w:r>
          </w:p>
          <w:p w14:paraId="0AB1959F" w14:textId="71EB2AFB" w:rsidR="00634146" w:rsidRDefault="00634146" w:rsidP="00EB73FB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34146" w:rsidRPr="008614C6" w14:paraId="301BFD37" w14:textId="77777777" w:rsidTr="00A32568">
        <w:trPr>
          <w:cantSplit/>
          <w:trHeight w:val="315"/>
        </w:trPr>
        <w:tc>
          <w:tcPr>
            <w:tcW w:w="2340" w:type="dxa"/>
          </w:tcPr>
          <w:p w14:paraId="1530E04B" w14:textId="781CC7E7" w:rsidR="00634146" w:rsidRPr="00D55422" w:rsidRDefault="00F85209" w:rsidP="00C647F1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sz w:val="20"/>
              </w:rPr>
            </w:pPr>
            <w:r>
              <w:rPr>
                <w:sz w:val="20"/>
                <w:szCs w:val="20"/>
              </w:rPr>
              <w:t>Enter value</w:t>
            </w:r>
          </w:p>
        </w:tc>
        <w:tc>
          <w:tcPr>
            <w:tcW w:w="3780" w:type="dxa"/>
            <w:noWrap/>
          </w:tcPr>
          <w:p w14:paraId="0F194868" w14:textId="125DE722" w:rsidR="00634146" w:rsidRDefault="00F85209" w:rsidP="00C647F1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3</w:t>
            </w:r>
          </w:p>
        </w:tc>
        <w:tc>
          <w:tcPr>
            <w:tcW w:w="7020" w:type="dxa"/>
          </w:tcPr>
          <w:p w14:paraId="56D3F9B0" w14:textId="4CD3D7B8" w:rsidR="00634146" w:rsidRDefault="00B93EDC" w:rsidP="00C647F1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>Show ‘this is a 3 in the row/col/</w:t>
            </w:r>
            <w:proofErr w:type="spellStart"/>
            <w:r>
              <w:rPr>
                <w:sz w:val="20"/>
                <w:szCs w:val="20"/>
                <w:lang w:eastAsia="zh-CN"/>
              </w:rPr>
              <w:t>squre</w:t>
            </w:r>
            <w:proofErr w:type="spellEnd"/>
            <w:r>
              <w:rPr>
                <w:sz w:val="20"/>
                <w:szCs w:val="20"/>
                <w:lang w:eastAsia="zh-CN"/>
              </w:rPr>
              <w:t>’, and allow user re-enter.</w:t>
            </w:r>
          </w:p>
          <w:p w14:paraId="58A0E91E" w14:textId="77777777" w:rsidR="00634146" w:rsidRDefault="00634146" w:rsidP="00C647F1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634146" w:rsidRPr="008614C6" w14:paraId="0C875E2E" w14:textId="77777777" w:rsidTr="00A32568">
        <w:trPr>
          <w:cantSplit/>
          <w:trHeight w:val="315"/>
        </w:trPr>
        <w:tc>
          <w:tcPr>
            <w:tcW w:w="2340" w:type="dxa"/>
          </w:tcPr>
          <w:p w14:paraId="095496D5" w14:textId="320C3B06" w:rsidR="00634146" w:rsidRPr="00D55422" w:rsidRDefault="00172D3D" w:rsidP="00060196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sz w:val="20"/>
              </w:rPr>
            </w:pPr>
            <w:r>
              <w:rPr>
                <w:sz w:val="20"/>
                <w:szCs w:val="20"/>
              </w:rPr>
              <w:t>Enter value</w:t>
            </w:r>
          </w:p>
        </w:tc>
        <w:tc>
          <w:tcPr>
            <w:tcW w:w="3780" w:type="dxa"/>
            <w:noWrap/>
          </w:tcPr>
          <w:p w14:paraId="0D2B30DD" w14:textId="4E7409FE" w:rsidR="00634146" w:rsidRDefault="00172D3D" w:rsidP="0006019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9</w:t>
            </w:r>
          </w:p>
        </w:tc>
        <w:tc>
          <w:tcPr>
            <w:tcW w:w="7020" w:type="dxa"/>
          </w:tcPr>
          <w:p w14:paraId="31CEBB44" w14:textId="33F13368" w:rsidR="00634146" w:rsidRDefault="00172D3D" w:rsidP="0006019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 xml:space="preserve">Show ‘successful move’, and show the new puzzle. </w:t>
            </w:r>
          </w:p>
          <w:p w14:paraId="063A7AD8" w14:textId="77777777" w:rsidR="00634146" w:rsidRDefault="00634146" w:rsidP="0006019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E459FF" w:rsidRPr="008614C6" w14:paraId="2183A46B" w14:textId="77777777" w:rsidTr="00A32568">
        <w:trPr>
          <w:cantSplit/>
          <w:trHeight w:val="315"/>
        </w:trPr>
        <w:tc>
          <w:tcPr>
            <w:tcW w:w="2340" w:type="dxa"/>
          </w:tcPr>
          <w:p w14:paraId="1EBE5D18" w14:textId="409B6258" w:rsidR="00E459FF" w:rsidRDefault="00E459FF" w:rsidP="00E459FF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ter square number</w:t>
            </w:r>
          </w:p>
        </w:tc>
        <w:tc>
          <w:tcPr>
            <w:tcW w:w="3780" w:type="dxa"/>
            <w:noWrap/>
          </w:tcPr>
          <w:p w14:paraId="08061C8B" w14:textId="24189AF8" w:rsidR="00E459FF" w:rsidRDefault="00E459FF" w:rsidP="00E459FF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7,1</w:t>
            </w:r>
          </w:p>
        </w:tc>
        <w:tc>
          <w:tcPr>
            <w:tcW w:w="7020" w:type="dxa"/>
          </w:tcPr>
          <w:p w14:paraId="6D81A429" w14:textId="5EFDDD21" w:rsidR="00E459FF" w:rsidRDefault="00E459FF" w:rsidP="00E459FF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Pass the validate, and show ‘enter the value’.</w:t>
            </w:r>
          </w:p>
        </w:tc>
      </w:tr>
      <w:tr w:rsidR="00E459FF" w:rsidRPr="008614C6" w14:paraId="740B3B35" w14:textId="77777777" w:rsidTr="00A32568">
        <w:trPr>
          <w:cantSplit/>
          <w:trHeight w:val="315"/>
        </w:trPr>
        <w:tc>
          <w:tcPr>
            <w:tcW w:w="2340" w:type="dxa"/>
          </w:tcPr>
          <w:p w14:paraId="3057C3F2" w14:textId="348D1370" w:rsidR="00E459FF" w:rsidRDefault="00E459FF" w:rsidP="00E459FF">
            <w:pPr>
              <w:pStyle w:val="ListParagraph"/>
              <w:numPr>
                <w:ilvl w:val="0"/>
                <w:numId w:val="3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ave the game</w:t>
            </w:r>
          </w:p>
        </w:tc>
        <w:tc>
          <w:tcPr>
            <w:tcW w:w="3780" w:type="dxa"/>
            <w:noWrap/>
          </w:tcPr>
          <w:p w14:paraId="3204FA60" w14:textId="232F6E1B" w:rsidR="00E459FF" w:rsidRDefault="00E459FF" w:rsidP="00E459FF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S</w:t>
            </w:r>
          </w:p>
        </w:tc>
        <w:tc>
          <w:tcPr>
            <w:tcW w:w="7020" w:type="dxa"/>
          </w:tcPr>
          <w:p w14:paraId="0405F817" w14:textId="47FDA8E8" w:rsidR="00E459FF" w:rsidRDefault="00E459FF" w:rsidP="00E459FF">
            <w:pPr>
              <w:spacing w:after="0"/>
              <w:rPr>
                <w:sz w:val="20"/>
                <w:szCs w:val="20"/>
                <w:lang w:eastAsia="zh-CN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Save the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sudo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game and display save successfully. The new puzzle be saved to the sudoku.txt. the value of row7,col1 </w:t>
            </w:r>
            <w:r w:rsidR="00C74BDE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of </w:t>
            </w:r>
            <w:proofErr w:type="spellStart"/>
            <w:r w:rsidR="00C74BDE">
              <w:rPr>
                <w:rFonts w:eastAsia="Times New Roman" w:cs="Times New Roman"/>
                <w:color w:val="000000"/>
                <w:sz w:val="20"/>
                <w:szCs w:val="20"/>
              </w:rPr>
              <w:t>sudoku.tx</w:t>
            </w:r>
            <w:proofErr w:type="spellEnd"/>
            <w:r w:rsidR="00C74BDE"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is 9.</w:t>
            </w:r>
          </w:p>
        </w:tc>
      </w:tr>
    </w:tbl>
    <w:p w14:paraId="1131B89D" w14:textId="77777777" w:rsidR="009618A1" w:rsidRDefault="009618A1" w:rsidP="008B3293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Calibri" w:cs="Times New Roman"/>
          <w:b/>
          <w:szCs w:val="24"/>
        </w:rPr>
      </w:pPr>
    </w:p>
    <w:p w14:paraId="3B8411D6" w14:textId="11011088" w:rsidR="009618A1" w:rsidRDefault="00C07BD9" w:rsidP="008B3293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Calibri" w:cs="Times New Roman"/>
          <w:b/>
          <w:szCs w:val="24"/>
        </w:rPr>
      </w:pPr>
      <w:r>
        <w:rPr>
          <w:rFonts w:eastAsia="Calibri" w:cs="Times New Roman"/>
          <w:b/>
          <w:szCs w:val="24"/>
        </w:rPr>
        <w:t>Valid file format:</w:t>
      </w:r>
      <w:r w:rsidR="005B00C7">
        <w:rPr>
          <w:rFonts w:eastAsia="Calibri" w:cs="Times New Roman"/>
          <w:b/>
          <w:szCs w:val="24"/>
        </w:rPr>
        <w:t xml:space="preserve">  </w:t>
      </w:r>
    </w:p>
    <w:p w14:paraId="6EA98B9A" w14:textId="1D1E573F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5~3~*~6~7~4~8~9~2~</w:t>
      </w:r>
      <w:r w:rsidR="004C05CE">
        <w:rPr>
          <w:rFonts w:ascii="Consolas" w:hAnsi="Consolas" w:cs="Consolas"/>
          <w:sz w:val="20"/>
          <w:szCs w:val="20"/>
          <w:lang w:val="en-US"/>
        </w:rPr>
        <w:t xml:space="preserve">   </w:t>
      </w:r>
    </w:p>
    <w:p w14:paraId="795D7540" w14:textId="77777777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6~*~*~1~9~5~3~*~*~</w:t>
      </w:r>
    </w:p>
    <w:p w14:paraId="1167FE15" w14:textId="77777777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*~9~8~3~*~*~*~6~4~</w:t>
      </w:r>
    </w:p>
    <w:p w14:paraId="5D8B1969" w14:textId="77777777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8~*~1~*~6~*~*~*~3~</w:t>
      </w:r>
    </w:p>
    <w:p w14:paraId="3C5AAA4F" w14:textId="77777777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4~*~*~8~*~3~*~*~1~</w:t>
      </w:r>
    </w:p>
    <w:p w14:paraId="7D447861" w14:textId="77777777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7~*~*~*~2~*~4~*~6~</w:t>
      </w:r>
    </w:p>
    <w:p w14:paraId="46CB1FB8" w14:textId="77777777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lastRenderedPageBreak/>
        <w:t>1~6~9~*~*~*~2~8~*~</w:t>
      </w:r>
    </w:p>
    <w:p w14:paraId="798CA0B2" w14:textId="77777777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*~*~*~4~1~9~*~*~5~</w:t>
      </w:r>
    </w:p>
    <w:p w14:paraId="22FDB81D" w14:textId="72173802" w:rsidR="00C07BD9" w:rsidRDefault="00C07BD9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3~*~5~*~8~*~*~7~9~</w:t>
      </w:r>
    </w:p>
    <w:p w14:paraId="7FCCAA52" w14:textId="77777777" w:rsidR="001B258B" w:rsidRDefault="001B258B" w:rsidP="00C07BD9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</w:p>
    <w:p w14:paraId="6E6866CD" w14:textId="2B1F42F0" w:rsidR="00C07BD9" w:rsidRDefault="004C05CE" w:rsidP="008B3293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Calibri" w:cs="Times New Roman"/>
          <w:b/>
          <w:szCs w:val="24"/>
        </w:rPr>
      </w:pPr>
      <w:r>
        <w:rPr>
          <w:rFonts w:eastAsia="Calibri" w:cs="Times New Roman"/>
          <w:b/>
          <w:szCs w:val="24"/>
        </w:rPr>
        <w:t>Invalid file format:</w:t>
      </w:r>
    </w:p>
    <w:p w14:paraId="647426FC" w14:textId="77777777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5~3~*~6~7~4~8~9~2~</w:t>
      </w:r>
    </w:p>
    <w:p w14:paraId="570885AF" w14:textId="77777777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6~*~*~1~9~5~3~*~*~</w:t>
      </w:r>
    </w:p>
    <w:p w14:paraId="7CFD793D" w14:textId="77777777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*~9~8~3~*~*~*~6~4~</w:t>
      </w:r>
    </w:p>
    <w:p w14:paraId="2321243B" w14:textId="77777777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8~*~1~*~6~*~*~*~3~</w:t>
      </w:r>
    </w:p>
    <w:p w14:paraId="4977A3B4" w14:textId="77777777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4~*~*~8~*~3~*~*~1~</w:t>
      </w:r>
    </w:p>
    <w:p w14:paraId="0DD01A0B" w14:textId="77777777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7~*~*~*~2~*~4~*~6~</w:t>
      </w:r>
    </w:p>
    <w:p w14:paraId="0383CFD2" w14:textId="77777777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1~6~9~*~*~*~2~8~*~</w:t>
      </w:r>
    </w:p>
    <w:p w14:paraId="72C86B20" w14:textId="77777777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*~*~*~4~1~9~*~*~5~</w:t>
      </w:r>
    </w:p>
    <w:p w14:paraId="0DC2A18A" w14:textId="0973FBDA" w:rsidR="004C05CE" w:rsidRDefault="004C05CE" w:rsidP="004C05CE">
      <w:pPr>
        <w:autoSpaceDE w:val="0"/>
        <w:autoSpaceDN w:val="0"/>
        <w:adjustRightInd w:val="0"/>
        <w:spacing w:before="0" w:after="0"/>
        <w:rPr>
          <w:rFonts w:ascii="Consolas" w:hAnsi="Consolas" w:cs="Consolas"/>
          <w:sz w:val="20"/>
          <w:szCs w:val="20"/>
          <w:lang w:val="en-US"/>
        </w:rPr>
      </w:pPr>
      <w:r>
        <w:rPr>
          <w:rFonts w:ascii="Consolas" w:hAnsi="Consolas" w:cs="Consolas"/>
          <w:sz w:val="20"/>
          <w:szCs w:val="20"/>
          <w:lang w:val="en-US"/>
        </w:rPr>
        <w:t>~*~5~*~8~*~*~7~9~</w:t>
      </w:r>
    </w:p>
    <w:p w14:paraId="6957B2D3" w14:textId="77777777" w:rsidR="004C05CE" w:rsidRDefault="004C05CE" w:rsidP="008B3293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Calibri" w:cs="Times New Roman"/>
          <w:b/>
          <w:szCs w:val="24"/>
        </w:rPr>
      </w:pPr>
    </w:p>
    <w:p w14:paraId="54AD1E6D" w14:textId="77777777" w:rsidR="009618A1" w:rsidRDefault="009618A1" w:rsidP="008B3293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Calibri" w:cs="Times New Roman"/>
          <w:b/>
          <w:szCs w:val="24"/>
        </w:rPr>
      </w:pPr>
    </w:p>
    <w:p w14:paraId="5DAB10D2" w14:textId="68B13A2E" w:rsidR="003947CA" w:rsidRPr="00A47E96" w:rsidRDefault="003947CA" w:rsidP="003947CA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Calibri" w:cs="Times New Roman"/>
          <w:b/>
          <w:szCs w:val="24"/>
        </w:rPr>
      </w:pPr>
      <w:r>
        <w:rPr>
          <w:rFonts w:eastAsia="Calibri" w:cs="Times New Roman"/>
          <w:b/>
          <w:szCs w:val="24"/>
        </w:rPr>
        <w:t xml:space="preserve">Common </w:t>
      </w:r>
      <w:r w:rsidRPr="00A47E96">
        <w:rPr>
          <w:rFonts w:eastAsia="Calibri" w:cs="Times New Roman"/>
          <w:b/>
          <w:szCs w:val="24"/>
        </w:rPr>
        <w:t xml:space="preserve">Test Cases for </w:t>
      </w:r>
      <w:proofErr w:type="spellStart"/>
      <w:r>
        <w:rPr>
          <w:b/>
          <w:szCs w:val="24"/>
        </w:rPr>
        <w:t>Sudo</w:t>
      </w:r>
      <w:proofErr w:type="spellEnd"/>
      <w:r>
        <w:rPr>
          <w:b/>
          <w:szCs w:val="24"/>
        </w:rPr>
        <w:t xml:space="preserve"> Game </w:t>
      </w:r>
      <w:r w:rsidR="00ED7AF8">
        <w:rPr>
          <w:b/>
          <w:szCs w:val="24"/>
        </w:rPr>
        <w:t>Frame</w:t>
      </w:r>
      <w:r w:rsidRPr="00A47E96">
        <w:rPr>
          <w:b/>
          <w:szCs w:val="24"/>
        </w:rPr>
        <w:t xml:space="preserve"> </w:t>
      </w:r>
      <w:r w:rsidRPr="00A47E96">
        <w:rPr>
          <w:rFonts w:eastAsia="Calibri" w:cs="Times New Roman"/>
          <w:b/>
          <w:szCs w:val="24"/>
        </w:rPr>
        <w:t>Use Case</w:t>
      </w:r>
      <w:r>
        <w:rPr>
          <w:rFonts w:eastAsia="Calibri" w:cs="Times New Roman"/>
          <w:b/>
          <w:szCs w:val="24"/>
        </w:rPr>
        <w:t xml:space="preserve"> </w:t>
      </w:r>
    </w:p>
    <w:p w14:paraId="27FF9F3C" w14:textId="56CFD27C" w:rsidR="007F4E3C" w:rsidRPr="00A47E96" w:rsidRDefault="007F4E3C" w:rsidP="007F4E3C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Calibri" w:cs="Times New Roman"/>
          <w:b/>
          <w:szCs w:val="24"/>
        </w:rPr>
      </w:pPr>
    </w:p>
    <w:tbl>
      <w:tblPr>
        <w:tblStyle w:val="TableGrid"/>
        <w:tblW w:w="13140" w:type="dxa"/>
        <w:tblInd w:w="-725" w:type="dxa"/>
        <w:tblLayout w:type="fixed"/>
        <w:tblCellMar>
          <w:left w:w="0" w:type="dxa"/>
          <w:right w:w="58" w:type="dxa"/>
        </w:tblCellMar>
        <w:tblLook w:val="04A0" w:firstRow="1" w:lastRow="0" w:firstColumn="1" w:lastColumn="0" w:noHBand="0" w:noVBand="1"/>
      </w:tblPr>
      <w:tblGrid>
        <w:gridCol w:w="2340"/>
        <w:gridCol w:w="3780"/>
        <w:gridCol w:w="7020"/>
      </w:tblGrid>
      <w:tr w:rsidR="00560378" w:rsidRPr="008614C6" w14:paraId="35ABBE7B" w14:textId="77777777" w:rsidTr="006E64E3">
        <w:trPr>
          <w:cantSplit/>
          <w:trHeight w:val="315"/>
          <w:tblHeader/>
        </w:trPr>
        <w:tc>
          <w:tcPr>
            <w:tcW w:w="2340" w:type="dxa"/>
          </w:tcPr>
          <w:p w14:paraId="38395174" w14:textId="77777777" w:rsidR="00560378" w:rsidRPr="008614C6" w:rsidRDefault="00560378" w:rsidP="006E64E3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 w:rsidRPr="008614C6"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Scenario</w:t>
            </w:r>
          </w:p>
        </w:tc>
        <w:tc>
          <w:tcPr>
            <w:tcW w:w="3780" w:type="dxa"/>
            <w:noWrap/>
            <w:hideMark/>
          </w:tcPr>
          <w:p w14:paraId="09F6A7EF" w14:textId="77777777" w:rsidR="00560378" w:rsidRPr="008614C6" w:rsidRDefault="00560378" w:rsidP="006E64E3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7020" w:type="dxa"/>
          </w:tcPr>
          <w:p w14:paraId="569538AA" w14:textId="77777777" w:rsidR="00560378" w:rsidRPr="008614C6" w:rsidRDefault="00560378" w:rsidP="006E64E3">
            <w:pPr>
              <w:spacing w:after="0"/>
              <w:rPr>
                <w:rFonts w:eastAsia="Times New Roman" w:cs="Times New Roman"/>
                <w:b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color w:val="000000"/>
                <w:sz w:val="20"/>
                <w:szCs w:val="20"/>
              </w:rPr>
              <w:t>Result</w:t>
            </w:r>
          </w:p>
        </w:tc>
      </w:tr>
      <w:tr w:rsidR="00560378" w:rsidRPr="008614C6" w14:paraId="2179F699" w14:textId="77777777" w:rsidTr="006E64E3">
        <w:trPr>
          <w:cantSplit/>
          <w:trHeight w:val="656"/>
        </w:trPr>
        <w:tc>
          <w:tcPr>
            <w:tcW w:w="2340" w:type="dxa"/>
          </w:tcPr>
          <w:p w14:paraId="18B73DAB" w14:textId="77777777" w:rsidR="00560378" w:rsidRPr="009F0FE1" w:rsidRDefault="00560378" w:rsidP="00F112AE">
            <w:pPr>
              <w:pStyle w:val="ListParagraph"/>
              <w:numPr>
                <w:ilvl w:val="0"/>
                <w:numId w:val="10"/>
              </w:num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default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sudo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ile</w:t>
            </w:r>
          </w:p>
        </w:tc>
        <w:tc>
          <w:tcPr>
            <w:tcW w:w="3780" w:type="dxa"/>
            <w:noWrap/>
          </w:tcPr>
          <w:p w14:paraId="48C57973" w14:textId="6B2A96AD" w:rsidR="00560378" w:rsidRPr="008614C6" w:rsidRDefault="00450CF0" w:rsidP="006E64E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Click </w:t>
            </w:r>
            <w:r w:rsidR="00EF5236">
              <w:rPr>
                <w:rFonts w:eastAsia="Times New Roman" w:cs="Times New Roman"/>
                <w:color w:val="000000"/>
                <w:sz w:val="20"/>
                <w:szCs w:val="20"/>
              </w:rPr>
              <w:t>menu ‘File’ -&gt;’load default’</w:t>
            </w:r>
          </w:p>
        </w:tc>
        <w:tc>
          <w:tcPr>
            <w:tcW w:w="7020" w:type="dxa"/>
          </w:tcPr>
          <w:p w14:paraId="5AD110AF" w14:textId="68B38254" w:rsidR="00560378" w:rsidRPr="00A32568" w:rsidRDefault="00560378" w:rsidP="006E64E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file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‘sudoku.txt’, display 9*9 board </w:t>
            </w:r>
            <w:r w:rsidR="00C231AD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buttons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on the </w:t>
            </w:r>
            <w:r w:rsidR="006E06CE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frame.</w:t>
            </w:r>
          </w:p>
        </w:tc>
      </w:tr>
      <w:tr w:rsidR="00560378" w:rsidRPr="008614C6" w14:paraId="326DFCB3" w14:textId="77777777" w:rsidTr="006E64E3">
        <w:trPr>
          <w:cantSplit/>
          <w:trHeight w:val="315"/>
        </w:trPr>
        <w:tc>
          <w:tcPr>
            <w:tcW w:w="2340" w:type="dxa"/>
          </w:tcPr>
          <w:p w14:paraId="5EF60A12" w14:textId="77777777" w:rsidR="00560378" w:rsidRPr="00784EAB" w:rsidRDefault="00560378" w:rsidP="00F112AE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other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sudo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file</w:t>
            </w:r>
          </w:p>
        </w:tc>
        <w:tc>
          <w:tcPr>
            <w:tcW w:w="3780" w:type="dxa"/>
            <w:noWrap/>
          </w:tcPr>
          <w:p w14:paraId="376D70B8" w14:textId="5E987660" w:rsidR="00C75C4E" w:rsidRDefault="00C75C4E" w:rsidP="006E64E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menu ‘File’ -&gt;</w:t>
            </w:r>
            <w:r w:rsidR="00B2107B">
              <w:rPr>
                <w:rFonts w:eastAsia="Times New Roman" w:cs="Times New Roman"/>
                <w:color w:val="000000"/>
                <w:sz w:val="20"/>
                <w:szCs w:val="20"/>
              </w:rPr>
              <w:t>’other files’</w:t>
            </w:r>
          </w:p>
          <w:p w14:paraId="1FED411D" w14:textId="278BC0BA" w:rsidR="00560378" w:rsidRPr="008614C6" w:rsidRDefault="003969D0" w:rsidP="006E64E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Browser the local files, and select ‘sudoku2.txt’</w:t>
            </w:r>
          </w:p>
        </w:tc>
        <w:tc>
          <w:tcPr>
            <w:tcW w:w="7020" w:type="dxa"/>
          </w:tcPr>
          <w:p w14:paraId="6BE7B094" w14:textId="2E744F74" w:rsidR="00560378" w:rsidRDefault="00560378" w:rsidP="006E64E3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file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‘sudoku2.txt’, display 9*9 board on the </w:t>
            </w:r>
            <w:r w:rsidR="00B97D25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frame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>.</w:t>
            </w:r>
          </w:p>
        </w:tc>
      </w:tr>
      <w:tr w:rsidR="00BA7F06" w:rsidRPr="008614C6" w14:paraId="4D539B5E" w14:textId="77777777" w:rsidTr="006E64E3">
        <w:trPr>
          <w:cantSplit/>
          <w:trHeight w:val="315"/>
        </w:trPr>
        <w:tc>
          <w:tcPr>
            <w:tcW w:w="2340" w:type="dxa"/>
          </w:tcPr>
          <w:p w14:paraId="36B9A326" w14:textId="0BEC21C9" w:rsidR="00BA7F06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Load an invalid file</w:t>
            </w:r>
          </w:p>
        </w:tc>
        <w:tc>
          <w:tcPr>
            <w:tcW w:w="3780" w:type="dxa"/>
            <w:noWrap/>
          </w:tcPr>
          <w:p w14:paraId="0AB4B23D" w14:textId="7CD8D0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‘sudoku2.txt’</w:t>
            </w:r>
          </w:p>
        </w:tc>
        <w:tc>
          <w:tcPr>
            <w:tcW w:w="7020" w:type="dxa"/>
          </w:tcPr>
          <w:p w14:paraId="512681EF" w14:textId="36981F1F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Load a invalid file </w:t>
            </w:r>
            <w:r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‘sudoku2.txt’,display </w:t>
            </w:r>
            <w:r w:rsidR="00341967">
              <w:rPr>
                <w:rFonts w:eastAsia="Times New Roman" w:cs="Times New Roman"/>
                <w:color w:val="000000"/>
                <w:sz w:val="20"/>
                <w:szCs w:val="20"/>
                <w:lang w:val="en-US"/>
              </w:rPr>
              <w:t xml:space="preserve">a popup that </w:t>
            </w:r>
            <w:bookmarkStart w:id="0" w:name="_GoBack"/>
            <w:bookmarkEnd w:id="0"/>
            <w:r>
              <w:rPr>
                <w:rFonts w:ascii="Consolas" w:hAnsi="Consolas" w:cs="Consolas"/>
                <w:color w:val="000000"/>
                <w:sz w:val="20"/>
                <w:szCs w:val="20"/>
                <w:lang w:val="en-US"/>
              </w:rPr>
              <w:t>sudoku2.txt does not have the correct file format.</w:t>
            </w:r>
          </w:p>
        </w:tc>
      </w:tr>
      <w:tr w:rsidR="00BA7F06" w:rsidRPr="008614C6" w14:paraId="3724A082" w14:textId="77777777" w:rsidTr="006B7B70">
        <w:trPr>
          <w:cantSplit/>
          <w:trHeight w:val="719"/>
        </w:trPr>
        <w:tc>
          <w:tcPr>
            <w:tcW w:w="2340" w:type="dxa"/>
          </w:tcPr>
          <w:p w14:paraId="40843E43" w14:textId="77777777" w:rsidR="00BA7F06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Quit the game</w:t>
            </w:r>
          </w:p>
        </w:tc>
        <w:tc>
          <w:tcPr>
            <w:tcW w:w="3780" w:type="dxa"/>
            <w:noWrap/>
          </w:tcPr>
          <w:p w14:paraId="2246EEA8" w14:textId="60E69966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menu ‘actions’ -&gt;’Exit’</w:t>
            </w:r>
          </w:p>
          <w:p w14:paraId="2C556503" w14:textId="698B5BA0" w:rsidR="00BA7F06" w:rsidRPr="008614C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20" w:type="dxa"/>
          </w:tcPr>
          <w:p w14:paraId="6310E14E" w14:textId="20E2CF29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Exit the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sudo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game frame, and save the moves to the file.</w:t>
            </w:r>
          </w:p>
          <w:p w14:paraId="19A0568A" w14:textId="777777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BA7F06" w:rsidRPr="008614C6" w14:paraId="54C679A0" w14:textId="77777777" w:rsidTr="006E64E3">
        <w:trPr>
          <w:cantSplit/>
          <w:trHeight w:val="315"/>
        </w:trPr>
        <w:tc>
          <w:tcPr>
            <w:tcW w:w="2340" w:type="dxa"/>
          </w:tcPr>
          <w:p w14:paraId="4C4D6B4E" w14:textId="77777777" w:rsidR="00BA7F06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</w:rPr>
              <w:t>Undo the game</w:t>
            </w:r>
          </w:p>
        </w:tc>
        <w:tc>
          <w:tcPr>
            <w:tcW w:w="3780" w:type="dxa"/>
            <w:noWrap/>
          </w:tcPr>
          <w:p w14:paraId="0699DDCE" w14:textId="52205B80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menu ‘actions’ -&gt;’Undo’</w:t>
            </w:r>
          </w:p>
          <w:p w14:paraId="511A6055" w14:textId="23C98FAE" w:rsidR="00BA7F06" w:rsidRPr="008614C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20" w:type="dxa"/>
          </w:tcPr>
          <w:p w14:paraId="7BEE8447" w14:textId="40F5CEC9" w:rsidR="00BA7F06" w:rsidRPr="005B34CE" w:rsidRDefault="00BA7F06" w:rsidP="00BA7F06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5B34CE">
              <w:rPr>
                <w:rFonts w:eastAsia="Times New Roman" w:cs="Times New Roman"/>
                <w:color w:val="000000"/>
                <w:sz w:val="20"/>
                <w:szCs w:val="20"/>
              </w:rPr>
              <w:t>if user didn’t undo previous step, undo to previous step</w:t>
            </w:r>
            <w:r>
              <w:rPr>
                <w:rFonts w:eastAsia="Times New Roman" w:cs="Times New Roman"/>
                <w:color w:val="000000"/>
                <w:sz w:val="20"/>
                <w:szCs w:val="20"/>
              </w:rPr>
              <w:t>, show the board to previous.</w:t>
            </w:r>
          </w:p>
          <w:p w14:paraId="08558B1D" w14:textId="0CFFA6A5" w:rsidR="00BA7F06" w:rsidRPr="005B34CE" w:rsidRDefault="00BA7F06" w:rsidP="00BA7F06">
            <w:pPr>
              <w:pStyle w:val="ListParagraph"/>
              <w:numPr>
                <w:ilvl w:val="0"/>
                <w:numId w:val="9"/>
              </w:num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Is user did a undo previous step, popup a message, don’t allow undo.</w:t>
            </w:r>
          </w:p>
        </w:tc>
      </w:tr>
      <w:tr w:rsidR="00BA7F06" w:rsidRPr="008614C6" w14:paraId="6076D38A" w14:textId="77777777" w:rsidTr="006E64E3">
        <w:trPr>
          <w:cantSplit/>
          <w:trHeight w:val="315"/>
        </w:trPr>
        <w:tc>
          <w:tcPr>
            <w:tcW w:w="2340" w:type="dxa"/>
          </w:tcPr>
          <w:p w14:paraId="5D34E1C4" w14:textId="7D000F06" w:rsidR="00BA7F06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k the number buttons</w:t>
            </w:r>
          </w:p>
        </w:tc>
        <w:tc>
          <w:tcPr>
            <w:tcW w:w="3780" w:type="dxa"/>
            <w:noWrap/>
          </w:tcPr>
          <w:p w14:paraId="50C5F298" w14:textId="7D547EDF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a button that have value already.</w:t>
            </w:r>
          </w:p>
        </w:tc>
        <w:tc>
          <w:tcPr>
            <w:tcW w:w="7020" w:type="dxa"/>
          </w:tcPr>
          <w:p w14:paraId="54F89B9E" w14:textId="6E13A5BF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No input popup</w:t>
            </w:r>
          </w:p>
        </w:tc>
      </w:tr>
      <w:tr w:rsidR="00BA7F06" w:rsidRPr="008614C6" w14:paraId="5CC9AED8" w14:textId="77777777" w:rsidTr="006E64E3">
        <w:trPr>
          <w:cantSplit/>
          <w:trHeight w:val="315"/>
        </w:trPr>
        <w:tc>
          <w:tcPr>
            <w:tcW w:w="2340" w:type="dxa"/>
          </w:tcPr>
          <w:p w14:paraId="499E387D" w14:textId="30D618AB" w:rsidR="00BA7F06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Click the value buttons</w:t>
            </w:r>
          </w:p>
        </w:tc>
        <w:tc>
          <w:tcPr>
            <w:tcW w:w="3780" w:type="dxa"/>
            <w:noWrap/>
          </w:tcPr>
          <w:p w14:paraId="55E9E7B4" w14:textId="28358AC1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row7 and col1, then click value of 4.</w:t>
            </w:r>
          </w:p>
        </w:tc>
        <w:tc>
          <w:tcPr>
            <w:tcW w:w="7020" w:type="dxa"/>
          </w:tcPr>
          <w:p w14:paraId="096ACB7F" w14:textId="333CF6A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Show a small dialog which show ‘invalid number’, and allow user re-enter.</w:t>
            </w:r>
          </w:p>
          <w:p w14:paraId="610D7837" w14:textId="777777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BA7F06" w:rsidRPr="008614C6" w14:paraId="06BC8CA4" w14:textId="77777777" w:rsidTr="006E64E3">
        <w:trPr>
          <w:cantSplit/>
          <w:trHeight w:val="315"/>
        </w:trPr>
        <w:tc>
          <w:tcPr>
            <w:tcW w:w="2340" w:type="dxa"/>
          </w:tcPr>
          <w:p w14:paraId="40457EA4" w14:textId="539BBDE7" w:rsidR="00BA7F06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k the value buttons</w:t>
            </w:r>
          </w:p>
        </w:tc>
        <w:tc>
          <w:tcPr>
            <w:tcW w:w="3780" w:type="dxa"/>
            <w:noWrap/>
          </w:tcPr>
          <w:p w14:paraId="4518422E" w14:textId="18820693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row7 and col1, then click value of 4.</w:t>
            </w:r>
          </w:p>
        </w:tc>
        <w:tc>
          <w:tcPr>
            <w:tcW w:w="7020" w:type="dxa"/>
          </w:tcPr>
          <w:p w14:paraId="4EAFA811" w14:textId="777777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Show ‘invalid row and col number’, and allow user re-enter.</w:t>
            </w:r>
          </w:p>
          <w:p w14:paraId="43CF6759" w14:textId="777777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BA7F06" w:rsidRPr="008614C6" w14:paraId="625AF8A1" w14:textId="77777777" w:rsidTr="006E64E3">
        <w:trPr>
          <w:cantSplit/>
          <w:trHeight w:val="315"/>
        </w:trPr>
        <w:tc>
          <w:tcPr>
            <w:tcW w:w="2340" w:type="dxa"/>
          </w:tcPr>
          <w:p w14:paraId="0A6C11C0" w14:textId="546D1CD8" w:rsidR="00BA7F06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lick the value buttons</w:t>
            </w:r>
          </w:p>
        </w:tc>
        <w:tc>
          <w:tcPr>
            <w:tcW w:w="3780" w:type="dxa"/>
            <w:noWrap/>
          </w:tcPr>
          <w:p w14:paraId="6EF19FA1" w14:textId="5CBB854D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row7 and col1, then click value of 1.</w:t>
            </w:r>
          </w:p>
        </w:tc>
        <w:tc>
          <w:tcPr>
            <w:tcW w:w="7020" w:type="dxa"/>
          </w:tcPr>
          <w:p w14:paraId="36BD8CBB" w14:textId="5AEF3289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ose the input number dialog, and update the puzzle’s row7 col1 to 1.</w:t>
            </w:r>
          </w:p>
          <w:p w14:paraId="185A7C30" w14:textId="777777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BA7F06" w:rsidRPr="008614C6" w14:paraId="7EA9C0FF" w14:textId="77777777" w:rsidTr="006E64E3">
        <w:trPr>
          <w:cantSplit/>
          <w:trHeight w:val="315"/>
        </w:trPr>
        <w:tc>
          <w:tcPr>
            <w:tcW w:w="2340" w:type="dxa"/>
          </w:tcPr>
          <w:p w14:paraId="5701255C" w14:textId="3B9B8552" w:rsidR="00BA7F06" w:rsidRPr="00D55422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sz w:val="20"/>
              </w:rPr>
            </w:pPr>
            <w:r>
              <w:rPr>
                <w:sz w:val="20"/>
                <w:szCs w:val="20"/>
              </w:rPr>
              <w:t>Save the game</w:t>
            </w:r>
          </w:p>
        </w:tc>
        <w:tc>
          <w:tcPr>
            <w:tcW w:w="3780" w:type="dxa"/>
            <w:noWrap/>
          </w:tcPr>
          <w:p w14:paraId="099F60D3" w14:textId="777777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menu ‘actions’ -&gt;’Save’</w:t>
            </w:r>
          </w:p>
          <w:p w14:paraId="62031156" w14:textId="585680FD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20" w:type="dxa"/>
          </w:tcPr>
          <w:p w14:paraId="3077CABF" w14:textId="04535CC2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Save the </w:t>
            </w:r>
            <w:proofErr w:type="spellStart"/>
            <w:r>
              <w:rPr>
                <w:rFonts w:eastAsia="Times New Roman" w:cs="Times New Roman"/>
                <w:color w:val="000000"/>
                <w:sz w:val="20"/>
                <w:szCs w:val="20"/>
              </w:rPr>
              <w:t>sudo</w:t>
            </w:r>
            <w:proofErr w:type="spellEnd"/>
            <w:r>
              <w:rPr>
                <w:rFonts w:eastAsia="Times New Roman" w:cs="Times New Roman"/>
                <w:color w:val="000000"/>
                <w:sz w:val="20"/>
                <w:szCs w:val="20"/>
              </w:rPr>
              <w:t xml:space="preserve"> game and popup message save successfully. The new puzzle save to the sudoku.txt. the row7, col1 is 1.</w:t>
            </w:r>
          </w:p>
        </w:tc>
      </w:tr>
      <w:tr w:rsidR="00BA7F06" w:rsidRPr="008614C6" w14:paraId="1D370873" w14:textId="77777777" w:rsidTr="006E64E3">
        <w:trPr>
          <w:cantSplit/>
          <w:trHeight w:val="315"/>
        </w:trPr>
        <w:tc>
          <w:tcPr>
            <w:tcW w:w="2340" w:type="dxa"/>
          </w:tcPr>
          <w:p w14:paraId="515DFF01" w14:textId="08837367" w:rsidR="00BA7F06" w:rsidRPr="00D55422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sz w:val="20"/>
              </w:rPr>
            </w:pPr>
            <w:r>
              <w:rPr>
                <w:sz w:val="20"/>
                <w:szCs w:val="20"/>
              </w:rPr>
              <w:t>Help menu</w:t>
            </w:r>
          </w:p>
        </w:tc>
        <w:tc>
          <w:tcPr>
            <w:tcW w:w="3780" w:type="dxa"/>
            <w:noWrap/>
          </w:tcPr>
          <w:p w14:paraId="7A8267A0" w14:textId="589F4F7C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menu ‘actions’ -&gt;’Help’</w:t>
            </w:r>
          </w:p>
          <w:p w14:paraId="1E0CB9AF" w14:textId="09DCE679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20" w:type="dxa"/>
          </w:tcPr>
          <w:p w14:paraId="693C2CC3" w14:textId="39208585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>Show popup dialog that said some rules of sudoku game.</w:t>
            </w:r>
          </w:p>
          <w:p w14:paraId="448E2BE7" w14:textId="777777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BA7F06" w:rsidRPr="008614C6" w14:paraId="5BEAFE4D" w14:textId="77777777" w:rsidTr="006E64E3">
        <w:trPr>
          <w:cantSplit/>
          <w:trHeight w:val="315"/>
        </w:trPr>
        <w:tc>
          <w:tcPr>
            <w:tcW w:w="2340" w:type="dxa"/>
          </w:tcPr>
          <w:p w14:paraId="40E1BA85" w14:textId="4E69A02D" w:rsidR="00BA7F06" w:rsidRDefault="00BA7F06" w:rsidP="00BA7F06">
            <w:pPr>
              <w:pStyle w:val="ListParagraph"/>
              <w:numPr>
                <w:ilvl w:val="0"/>
                <w:numId w:val="10"/>
              </w:numPr>
              <w:spacing w:after="0"/>
              <w:ind w:left="3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bout menu</w:t>
            </w:r>
          </w:p>
        </w:tc>
        <w:tc>
          <w:tcPr>
            <w:tcW w:w="3780" w:type="dxa"/>
            <w:noWrap/>
          </w:tcPr>
          <w:p w14:paraId="448863F6" w14:textId="5B6A2AB4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</w:rPr>
              <w:t>Click menu ‘actions’ -&gt;’About’</w:t>
            </w:r>
          </w:p>
          <w:p w14:paraId="2EBD5211" w14:textId="77777777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7020" w:type="dxa"/>
          </w:tcPr>
          <w:p w14:paraId="52711294" w14:textId="61BE0802" w:rsidR="00BA7F06" w:rsidRDefault="00BA7F06" w:rsidP="00BA7F06">
            <w:pPr>
              <w:spacing w:after="0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>
              <w:rPr>
                <w:sz w:val="20"/>
                <w:szCs w:val="20"/>
                <w:lang w:eastAsia="zh-CN"/>
              </w:rPr>
              <w:t>Show popup dialog that said author, company and year.</w:t>
            </w:r>
          </w:p>
          <w:p w14:paraId="30021BA3" w14:textId="77777777" w:rsidR="00BA7F06" w:rsidRDefault="00BA7F06" w:rsidP="00BA7F06">
            <w:pPr>
              <w:spacing w:after="0"/>
              <w:rPr>
                <w:sz w:val="20"/>
                <w:szCs w:val="20"/>
                <w:lang w:eastAsia="zh-CN"/>
              </w:rPr>
            </w:pPr>
          </w:p>
        </w:tc>
      </w:tr>
    </w:tbl>
    <w:p w14:paraId="5FF25BFE" w14:textId="77777777" w:rsidR="007F4E3C" w:rsidRDefault="007F4E3C" w:rsidP="007F4E3C"/>
    <w:p w14:paraId="2A8D7E77" w14:textId="77777777" w:rsidR="00027C38" w:rsidRDefault="00027C38"/>
    <w:p w14:paraId="34766F4D" w14:textId="7A4DCA45" w:rsidR="006B39DE" w:rsidRPr="008614C6" w:rsidRDefault="006B39DE" w:rsidP="00841B75">
      <w:pPr>
        <w:tabs>
          <w:tab w:val="left" w:pos="591"/>
          <w:tab w:val="left" w:pos="2203"/>
          <w:tab w:val="left" w:pos="4202"/>
          <w:tab w:val="left" w:pos="5263"/>
          <w:tab w:val="left" w:pos="6341"/>
        </w:tabs>
        <w:contextualSpacing/>
        <w:rPr>
          <w:rFonts w:eastAsia="Times New Roman" w:cs="Times New Roman"/>
          <w:b/>
          <w:color w:val="000000"/>
          <w:sz w:val="20"/>
          <w:szCs w:val="20"/>
        </w:rPr>
      </w:pPr>
    </w:p>
    <w:sectPr w:rsidR="006B39DE" w:rsidRPr="008614C6" w:rsidSect="00750119">
      <w:pgSz w:w="20160" w:h="12240" w:orient="landscape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0D92B6" w14:textId="77777777" w:rsidR="00D07BE5" w:rsidRDefault="00D07BE5" w:rsidP="007003A3">
      <w:pPr>
        <w:spacing w:before="0" w:after="0"/>
      </w:pPr>
      <w:r>
        <w:separator/>
      </w:r>
    </w:p>
  </w:endnote>
  <w:endnote w:type="continuationSeparator" w:id="0">
    <w:p w14:paraId="2E16189D" w14:textId="77777777" w:rsidR="00D07BE5" w:rsidRDefault="00D07BE5" w:rsidP="007003A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983C3" w14:textId="77777777" w:rsidR="00D07BE5" w:rsidRDefault="00D07BE5" w:rsidP="007003A3">
      <w:pPr>
        <w:spacing w:before="0" w:after="0"/>
      </w:pPr>
      <w:r>
        <w:separator/>
      </w:r>
    </w:p>
  </w:footnote>
  <w:footnote w:type="continuationSeparator" w:id="0">
    <w:p w14:paraId="323C3B66" w14:textId="77777777" w:rsidR="00D07BE5" w:rsidRDefault="00D07BE5" w:rsidP="007003A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03FA8"/>
    <w:multiLevelType w:val="hybridMultilevel"/>
    <w:tmpl w:val="A83C9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EE7068"/>
    <w:multiLevelType w:val="hybridMultilevel"/>
    <w:tmpl w:val="B6D6AA04"/>
    <w:lvl w:ilvl="0" w:tplc="4D2CECA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557959"/>
    <w:multiLevelType w:val="hybridMultilevel"/>
    <w:tmpl w:val="B6D6AA04"/>
    <w:lvl w:ilvl="0" w:tplc="4D2CECA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DA0437"/>
    <w:multiLevelType w:val="hybridMultilevel"/>
    <w:tmpl w:val="2CC861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EA5AE8"/>
    <w:multiLevelType w:val="hybridMultilevel"/>
    <w:tmpl w:val="26ACF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D58AE"/>
    <w:multiLevelType w:val="hybridMultilevel"/>
    <w:tmpl w:val="1C3EBC96"/>
    <w:lvl w:ilvl="0" w:tplc="4D2CECAA">
      <w:start w:val="1"/>
      <w:numFmt w:val="decimal"/>
      <w:lvlText w:val="%1."/>
      <w:lvlJc w:val="left"/>
      <w:pPr>
        <w:ind w:left="360" w:hanging="360"/>
      </w:pPr>
      <w:rPr>
        <w:rFonts w:eastAsiaTheme="minorHAnsi" w:cstheme="minorBid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A80DDB"/>
    <w:multiLevelType w:val="hybridMultilevel"/>
    <w:tmpl w:val="B6D6AA04"/>
    <w:lvl w:ilvl="0" w:tplc="4D2CECA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CF326C"/>
    <w:multiLevelType w:val="hybridMultilevel"/>
    <w:tmpl w:val="26ACF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BF3381"/>
    <w:multiLevelType w:val="hybridMultilevel"/>
    <w:tmpl w:val="B6D6AA04"/>
    <w:lvl w:ilvl="0" w:tplc="4D2CECAA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1B192F"/>
    <w:multiLevelType w:val="hybridMultilevel"/>
    <w:tmpl w:val="A01CFF60"/>
    <w:lvl w:ilvl="0" w:tplc="6D26AB1C">
      <w:start w:val="1"/>
      <w:numFmt w:val="decimal"/>
      <w:lvlText w:val="%1."/>
      <w:lvlJc w:val="left"/>
      <w:pPr>
        <w:ind w:left="720" w:hanging="360"/>
      </w:pPr>
      <w:rPr>
        <w:rFonts w:eastAsiaTheme="minorHAnsi" w:cstheme="minorBidi" w:hint="default"/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9"/>
  </w:num>
  <w:num w:numId="5">
    <w:abstractNumId w:val="5"/>
  </w:num>
  <w:num w:numId="6">
    <w:abstractNumId w:val="2"/>
  </w:num>
  <w:num w:numId="7">
    <w:abstractNumId w:val="8"/>
  </w:num>
  <w:num w:numId="8">
    <w:abstractNumId w:val="0"/>
  </w:num>
  <w:num w:numId="9">
    <w:abstractNumId w:val="3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zsDA1tzC0MLU0NDdQ0lEKTi0uzszPAykwqwUAriPVuiwAAAA="/>
  </w:docVars>
  <w:rsids>
    <w:rsidRoot w:val="008B3293"/>
    <w:rsid w:val="00002062"/>
    <w:rsid w:val="00004FDA"/>
    <w:rsid w:val="00005387"/>
    <w:rsid w:val="00006A73"/>
    <w:rsid w:val="00006B40"/>
    <w:rsid w:val="00010F32"/>
    <w:rsid w:val="00011077"/>
    <w:rsid w:val="000201AD"/>
    <w:rsid w:val="00024308"/>
    <w:rsid w:val="00027C38"/>
    <w:rsid w:val="000377B4"/>
    <w:rsid w:val="0004525C"/>
    <w:rsid w:val="000514FC"/>
    <w:rsid w:val="00060196"/>
    <w:rsid w:val="0006200F"/>
    <w:rsid w:val="00065FF0"/>
    <w:rsid w:val="0007231F"/>
    <w:rsid w:val="00080CFA"/>
    <w:rsid w:val="000B24B6"/>
    <w:rsid w:val="000B4EAC"/>
    <w:rsid w:val="000B552E"/>
    <w:rsid w:val="000D2124"/>
    <w:rsid w:val="000E1B18"/>
    <w:rsid w:val="000E77AB"/>
    <w:rsid w:val="000F6433"/>
    <w:rsid w:val="00101692"/>
    <w:rsid w:val="00104996"/>
    <w:rsid w:val="001070AF"/>
    <w:rsid w:val="00114E01"/>
    <w:rsid w:val="001224CA"/>
    <w:rsid w:val="001229F9"/>
    <w:rsid w:val="00124E43"/>
    <w:rsid w:val="001265C6"/>
    <w:rsid w:val="00140BBA"/>
    <w:rsid w:val="00144AA4"/>
    <w:rsid w:val="001538EE"/>
    <w:rsid w:val="001613EC"/>
    <w:rsid w:val="001616EF"/>
    <w:rsid w:val="0016396B"/>
    <w:rsid w:val="00167FDF"/>
    <w:rsid w:val="00172D3D"/>
    <w:rsid w:val="00192230"/>
    <w:rsid w:val="001A5E48"/>
    <w:rsid w:val="001B258B"/>
    <w:rsid w:val="001B3035"/>
    <w:rsid w:val="001B5283"/>
    <w:rsid w:val="001C66A1"/>
    <w:rsid w:val="001D2E7B"/>
    <w:rsid w:val="001D7E5F"/>
    <w:rsid w:val="001E57ED"/>
    <w:rsid w:val="001E7E2E"/>
    <w:rsid w:val="001E7E65"/>
    <w:rsid w:val="001F208D"/>
    <w:rsid w:val="00202739"/>
    <w:rsid w:val="00203101"/>
    <w:rsid w:val="00203603"/>
    <w:rsid w:val="002106DC"/>
    <w:rsid w:val="00212649"/>
    <w:rsid w:val="002175DC"/>
    <w:rsid w:val="00227BBD"/>
    <w:rsid w:val="00232D27"/>
    <w:rsid w:val="0024460B"/>
    <w:rsid w:val="00247FF3"/>
    <w:rsid w:val="002509D6"/>
    <w:rsid w:val="00256531"/>
    <w:rsid w:val="00265F60"/>
    <w:rsid w:val="002710C2"/>
    <w:rsid w:val="00282511"/>
    <w:rsid w:val="00283AE1"/>
    <w:rsid w:val="0028414C"/>
    <w:rsid w:val="0028782D"/>
    <w:rsid w:val="00297D97"/>
    <w:rsid w:val="002A3248"/>
    <w:rsid w:val="002B6323"/>
    <w:rsid w:val="002C6C17"/>
    <w:rsid w:val="002D32B4"/>
    <w:rsid w:val="002D45F5"/>
    <w:rsid w:val="002D5494"/>
    <w:rsid w:val="002D56D2"/>
    <w:rsid w:val="002E3003"/>
    <w:rsid w:val="002E6A4C"/>
    <w:rsid w:val="002F1ACA"/>
    <w:rsid w:val="002F2BED"/>
    <w:rsid w:val="00303176"/>
    <w:rsid w:val="00311244"/>
    <w:rsid w:val="00315E4F"/>
    <w:rsid w:val="00316897"/>
    <w:rsid w:val="0032434D"/>
    <w:rsid w:val="00334C31"/>
    <w:rsid w:val="00341967"/>
    <w:rsid w:val="00346246"/>
    <w:rsid w:val="00351CE2"/>
    <w:rsid w:val="00351FB9"/>
    <w:rsid w:val="00355E88"/>
    <w:rsid w:val="00363AD1"/>
    <w:rsid w:val="00371171"/>
    <w:rsid w:val="0037388B"/>
    <w:rsid w:val="003742CE"/>
    <w:rsid w:val="003867B6"/>
    <w:rsid w:val="003914A5"/>
    <w:rsid w:val="003947CA"/>
    <w:rsid w:val="0039527A"/>
    <w:rsid w:val="00396427"/>
    <w:rsid w:val="003969D0"/>
    <w:rsid w:val="003A3941"/>
    <w:rsid w:val="003A670D"/>
    <w:rsid w:val="003B3EC1"/>
    <w:rsid w:val="003C374B"/>
    <w:rsid w:val="003C5130"/>
    <w:rsid w:val="003C664D"/>
    <w:rsid w:val="003C74B8"/>
    <w:rsid w:val="003D45B1"/>
    <w:rsid w:val="003D5E87"/>
    <w:rsid w:val="003F5ED1"/>
    <w:rsid w:val="00406C08"/>
    <w:rsid w:val="004109C1"/>
    <w:rsid w:val="0041142D"/>
    <w:rsid w:val="00423971"/>
    <w:rsid w:val="0043103C"/>
    <w:rsid w:val="00431991"/>
    <w:rsid w:val="00431BDD"/>
    <w:rsid w:val="00437ED3"/>
    <w:rsid w:val="00442C2A"/>
    <w:rsid w:val="00450CF0"/>
    <w:rsid w:val="00452BD6"/>
    <w:rsid w:val="004607C0"/>
    <w:rsid w:val="00463264"/>
    <w:rsid w:val="0046541F"/>
    <w:rsid w:val="00475CDB"/>
    <w:rsid w:val="00477BC0"/>
    <w:rsid w:val="004823CA"/>
    <w:rsid w:val="004977D2"/>
    <w:rsid w:val="004B29B4"/>
    <w:rsid w:val="004B4243"/>
    <w:rsid w:val="004B6430"/>
    <w:rsid w:val="004C05CE"/>
    <w:rsid w:val="004C25FD"/>
    <w:rsid w:val="004D324B"/>
    <w:rsid w:val="004E6A5B"/>
    <w:rsid w:val="004F1DCC"/>
    <w:rsid w:val="004F6DCD"/>
    <w:rsid w:val="005070F4"/>
    <w:rsid w:val="00533250"/>
    <w:rsid w:val="00533F15"/>
    <w:rsid w:val="0054585E"/>
    <w:rsid w:val="00546633"/>
    <w:rsid w:val="00546CB4"/>
    <w:rsid w:val="00560378"/>
    <w:rsid w:val="00561C7D"/>
    <w:rsid w:val="00565172"/>
    <w:rsid w:val="00571D61"/>
    <w:rsid w:val="00582ECA"/>
    <w:rsid w:val="005A058D"/>
    <w:rsid w:val="005A0C70"/>
    <w:rsid w:val="005B00C7"/>
    <w:rsid w:val="005B2F9D"/>
    <w:rsid w:val="005B34CE"/>
    <w:rsid w:val="005C4461"/>
    <w:rsid w:val="005C75C7"/>
    <w:rsid w:val="005E1176"/>
    <w:rsid w:val="005E1201"/>
    <w:rsid w:val="005F030C"/>
    <w:rsid w:val="005F54EC"/>
    <w:rsid w:val="00604824"/>
    <w:rsid w:val="006118E0"/>
    <w:rsid w:val="00621F28"/>
    <w:rsid w:val="00626F29"/>
    <w:rsid w:val="00634146"/>
    <w:rsid w:val="00634DB1"/>
    <w:rsid w:val="006355BA"/>
    <w:rsid w:val="00640CDE"/>
    <w:rsid w:val="0064458F"/>
    <w:rsid w:val="006475C8"/>
    <w:rsid w:val="00653ABE"/>
    <w:rsid w:val="0066022D"/>
    <w:rsid w:val="006623E6"/>
    <w:rsid w:val="0066277A"/>
    <w:rsid w:val="00670620"/>
    <w:rsid w:val="00681026"/>
    <w:rsid w:val="0068265C"/>
    <w:rsid w:val="00684042"/>
    <w:rsid w:val="00690EE5"/>
    <w:rsid w:val="006B0350"/>
    <w:rsid w:val="006B2707"/>
    <w:rsid w:val="006B3862"/>
    <w:rsid w:val="006B39DE"/>
    <w:rsid w:val="006B4E80"/>
    <w:rsid w:val="006B7B70"/>
    <w:rsid w:val="006C53D7"/>
    <w:rsid w:val="006C6728"/>
    <w:rsid w:val="006E0338"/>
    <w:rsid w:val="006E06CE"/>
    <w:rsid w:val="006E4CDB"/>
    <w:rsid w:val="006F19EE"/>
    <w:rsid w:val="006F396E"/>
    <w:rsid w:val="007003A3"/>
    <w:rsid w:val="00700AEC"/>
    <w:rsid w:val="00702837"/>
    <w:rsid w:val="00705F51"/>
    <w:rsid w:val="007123BF"/>
    <w:rsid w:val="00713003"/>
    <w:rsid w:val="007135FF"/>
    <w:rsid w:val="00723873"/>
    <w:rsid w:val="007256D6"/>
    <w:rsid w:val="00737EF3"/>
    <w:rsid w:val="00750119"/>
    <w:rsid w:val="0075489F"/>
    <w:rsid w:val="00761B17"/>
    <w:rsid w:val="00773EBE"/>
    <w:rsid w:val="00784299"/>
    <w:rsid w:val="00784EAB"/>
    <w:rsid w:val="00787583"/>
    <w:rsid w:val="00790D01"/>
    <w:rsid w:val="007912C8"/>
    <w:rsid w:val="007A6CF1"/>
    <w:rsid w:val="007B05BD"/>
    <w:rsid w:val="007B33C8"/>
    <w:rsid w:val="007B6091"/>
    <w:rsid w:val="007C34C9"/>
    <w:rsid w:val="007D3BCF"/>
    <w:rsid w:val="007D69D9"/>
    <w:rsid w:val="007E0032"/>
    <w:rsid w:val="007E64ED"/>
    <w:rsid w:val="007F1B4F"/>
    <w:rsid w:val="007F4C2C"/>
    <w:rsid w:val="007F4E3C"/>
    <w:rsid w:val="007F7287"/>
    <w:rsid w:val="00806B7E"/>
    <w:rsid w:val="00811A82"/>
    <w:rsid w:val="0082363B"/>
    <w:rsid w:val="00841B75"/>
    <w:rsid w:val="00853B4B"/>
    <w:rsid w:val="008614C6"/>
    <w:rsid w:val="00861588"/>
    <w:rsid w:val="00861903"/>
    <w:rsid w:val="008627AF"/>
    <w:rsid w:val="008713E7"/>
    <w:rsid w:val="00872CDE"/>
    <w:rsid w:val="00887AB4"/>
    <w:rsid w:val="0089163D"/>
    <w:rsid w:val="008A4B04"/>
    <w:rsid w:val="008B2C11"/>
    <w:rsid w:val="008B3293"/>
    <w:rsid w:val="008B3DCA"/>
    <w:rsid w:val="008B5E5C"/>
    <w:rsid w:val="008B63A9"/>
    <w:rsid w:val="008B6962"/>
    <w:rsid w:val="008B6D45"/>
    <w:rsid w:val="008B77A3"/>
    <w:rsid w:val="008D178E"/>
    <w:rsid w:val="008D6151"/>
    <w:rsid w:val="008E08FE"/>
    <w:rsid w:val="008E0F91"/>
    <w:rsid w:val="008E197E"/>
    <w:rsid w:val="008F0BE5"/>
    <w:rsid w:val="008F3C57"/>
    <w:rsid w:val="009034C9"/>
    <w:rsid w:val="00906D03"/>
    <w:rsid w:val="009134C2"/>
    <w:rsid w:val="00915C28"/>
    <w:rsid w:val="009163DE"/>
    <w:rsid w:val="009177FF"/>
    <w:rsid w:val="00920826"/>
    <w:rsid w:val="00921500"/>
    <w:rsid w:val="00922ED2"/>
    <w:rsid w:val="00923852"/>
    <w:rsid w:val="009273CC"/>
    <w:rsid w:val="009335D2"/>
    <w:rsid w:val="009379AC"/>
    <w:rsid w:val="00941466"/>
    <w:rsid w:val="00961157"/>
    <w:rsid w:val="00961897"/>
    <w:rsid w:val="009618A1"/>
    <w:rsid w:val="00976ED4"/>
    <w:rsid w:val="009773BC"/>
    <w:rsid w:val="00982A43"/>
    <w:rsid w:val="009846CE"/>
    <w:rsid w:val="0099023B"/>
    <w:rsid w:val="009961EF"/>
    <w:rsid w:val="00996A60"/>
    <w:rsid w:val="009A0E69"/>
    <w:rsid w:val="009A1F1F"/>
    <w:rsid w:val="009A4B7E"/>
    <w:rsid w:val="009A7144"/>
    <w:rsid w:val="009A783B"/>
    <w:rsid w:val="009C30DE"/>
    <w:rsid w:val="009C48AC"/>
    <w:rsid w:val="009C54F9"/>
    <w:rsid w:val="009D32C2"/>
    <w:rsid w:val="009D3DE7"/>
    <w:rsid w:val="009E4016"/>
    <w:rsid w:val="009E45CD"/>
    <w:rsid w:val="009E4FE7"/>
    <w:rsid w:val="009F0FE1"/>
    <w:rsid w:val="009F1DEB"/>
    <w:rsid w:val="009F4C35"/>
    <w:rsid w:val="009F6189"/>
    <w:rsid w:val="009F7C57"/>
    <w:rsid w:val="00A04DC3"/>
    <w:rsid w:val="00A052AF"/>
    <w:rsid w:val="00A079FD"/>
    <w:rsid w:val="00A14447"/>
    <w:rsid w:val="00A26B40"/>
    <w:rsid w:val="00A32568"/>
    <w:rsid w:val="00A33520"/>
    <w:rsid w:val="00A35A94"/>
    <w:rsid w:val="00A40419"/>
    <w:rsid w:val="00A42CAF"/>
    <w:rsid w:val="00A469E2"/>
    <w:rsid w:val="00A5031F"/>
    <w:rsid w:val="00A51AA5"/>
    <w:rsid w:val="00A520ED"/>
    <w:rsid w:val="00A52A3F"/>
    <w:rsid w:val="00A575CF"/>
    <w:rsid w:val="00A63793"/>
    <w:rsid w:val="00A73506"/>
    <w:rsid w:val="00A75329"/>
    <w:rsid w:val="00A76885"/>
    <w:rsid w:val="00A914E9"/>
    <w:rsid w:val="00A92BA3"/>
    <w:rsid w:val="00AC7984"/>
    <w:rsid w:val="00AE301B"/>
    <w:rsid w:val="00AE695F"/>
    <w:rsid w:val="00B0368C"/>
    <w:rsid w:val="00B05B64"/>
    <w:rsid w:val="00B07422"/>
    <w:rsid w:val="00B17BAE"/>
    <w:rsid w:val="00B17F7B"/>
    <w:rsid w:val="00B2107B"/>
    <w:rsid w:val="00B41BC2"/>
    <w:rsid w:val="00B47587"/>
    <w:rsid w:val="00B47FD8"/>
    <w:rsid w:val="00B50C70"/>
    <w:rsid w:val="00B53C4D"/>
    <w:rsid w:val="00B53E38"/>
    <w:rsid w:val="00B577EF"/>
    <w:rsid w:val="00B6263E"/>
    <w:rsid w:val="00B658F9"/>
    <w:rsid w:val="00B66F0F"/>
    <w:rsid w:val="00B72089"/>
    <w:rsid w:val="00B918B3"/>
    <w:rsid w:val="00B93EDC"/>
    <w:rsid w:val="00B970E7"/>
    <w:rsid w:val="00B97D25"/>
    <w:rsid w:val="00B97F67"/>
    <w:rsid w:val="00BA2113"/>
    <w:rsid w:val="00BA7F06"/>
    <w:rsid w:val="00BB1CF6"/>
    <w:rsid w:val="00BC470B"/>
    <w:rsid w:val="00BD1A5B"/>
    <w:rsid w:val="00BE1EFC"/>
    <w:rsid w:val="00BF034D"/>
    <w:rsid w:val="00BF30B7"/>
    <w:rsid w:val="00BF79B8"/>
    <w:rsid w:val="00C00FA1"/>
    <w:rsid w:val="00C046A3"/>
    <w:rsid w:val="00C07BD9"/>
    <w:rsid w:val="00C132E5"/>
    <w:rsid w:val="00C231AD"/>
    <w:rsid w:val="00C45186"/>
    <w:rsid w:val="00C57838"/>
    <w:rsid w:val="00C643BF"/>
    <w:rsid w:val="00C647F1"/>
    <w:rsid w:val="00C64E2A"/>
    <w:rsid w:val="00C65BE4"/>
    <w:rsid w:val="00C707CB"/>
    <w:rsid w:val="00C721FF"/>
    <w:rsid w:val="00C74BDE"/>
    <w:rsid w:val="00C75C4E"/>
    <w:rsid w:val="00C77BBA"/>
    <w:rsid w:val="00C83DEE"/>
    <w:rsid w:val="00C905D0"/>
    <w:rsid w:val="00C92FDC"/>
    <w:rsid w:val="00C94911"/>
    <w:rsid w:val="00C950AF"/>
    <w:rsid w:val="00CA16CF"/>
    <w:rsid w:val="00CB7521"/>
    <w:rsid w:val="00CD351F"/>
    <w:rsid w:val="00CE33F2"/>
    <w:rsid w:val="00CF63F7"/>
    <w:rsid w:val="00D05D1B"/>
    <w:rsid w:val="00D06B95"/>
    <w:rsid w:val="00D07BE5"/>
    <w:rsid w:val="00D14C89"/>
    <w:rsid w:val="00D153E9"/>
    <w:rsid w:val="00D20720"/>
    <w:rsid w:val="00D25A47"/>
    <w:rsid w:val="00D268E7"/>
    <w:rsid w:val="00D35987"/>
    <w:rsid w:val="00D41BBA"/>
    <w:rsid w:val="00D42C45"/>
    <w:rsid w:val="00D4415B"/>
    <w:rsid w:val="00D45320"/>
    <w:rsid w:val="00D46C73"/>
    <w:rsid w:val="00D50A9D"/>
    <w:rsid w:val="00D60564"/>
    <w:rsid w:val="00D66D93"/>
    <w:rsid w:val="00D67BFC"/>
    <w:rsid w:val="00D80437"/>
    <w:rsid w:val="00D8081E"/>
    <w:rsid w:val="00D80E18"/>
    <w:rsid w:val="00D81A84"/>
    <w:rsid w:val="00D866CB"/>
    <w:rsid w:val="00DA2945"/>
    <w:rsid w:val="00DD05AC"/>
    <w:rsid w:val="00DD76C4"/>
    <w:rsid w:val="00DE5C5E"/>
    <w:rsid w:val="00DE60FE"/>
    <w:rsid w:val="00DF5C4E"/>
    <w:rsid w:val="00E061F9"/>
    <w:rsid w:val="00E14120"/>
    <w:rsid w:val="00E17851"/>
    <w:rsid w:val="00E17A6D"/>
    <w:rsid w:val="00E22C2E"/>
    <w:rsid w:val="00E251FF"/>
    <w:rsid w:val="00E27AE7"/>
    <w:rsid w:val="00E31E9C"/>
    <w:rsid w:val="00E43CF9"/>
    <w:rsid w:val="00E459FF"/>
    <w:rsid w:val="00E54576"/>
    <w:rsid w:val="00E6372F"/>
    <w:rsid w:val="00E637F2"/>
    <w:rsid w:val="00E64396"/>
    <w:rsid w:val="00E8193F"/>
    <w:rsid w:val="00E82869"/>
    <w:rsid w:val="00E82B84"/>
    <w:rsid w:val="00E86EF0"/>
    <w:rsid w:val="00E8704F"/>
    <w:rsid w:val="00EA7115"/>
    <w:rsid w:val="00EB0A27"/>
    <w:rsid w:val="00EB33E3"/>
    <w:rsid w:val="00EB3E0E"/>
    <w:rsid w:val="00EB6241"/>
    <w:rsid w:val="00EB73FB"/>
    <w:rsid w:val="00EC17DC"/>
    <w:rsid w:val="00ED29B6"/>
    <w:rsid w:val="00ED5C79"/>
    <w:rsid w:val="00ED7AF8"/>
    <w:rsid w:val="00EF5236"/>
    <w:rsid w:val="00F02A0A"/>
    <w:rsid w:val="00F03F8C"/>
    <w:rsid w:val="00F04F6D"/>
    <w:rsid w:val="00F07FE9"/>
    <w:rsid w:val="00F10A16"/>
    <w:rsid w:val="00F112AE"/>
    <w:rsid w:val="00F278FF"/>
    <w:rsid w:val="00F32BFF"/>
    <w:rsid w:val="00F36961"/>
    <w:rsid w:val="00F40772"/>
    <w:rsid w:val="00F619C6"/>
    <w:rsid w:val="00F61AE6"/>
    <w:rsid w:val="00F61CB1"/>
    <w:rsid w:val="00F627D0"/>
    <w:rsid w:val="00F64FC8"/>
    <w:rsid w:val="00F66688"/>
    <w:rsid w:val="00F67046"/>
    <w:rsid w:val="00F7474E"/>
    <w:rsid w:val="00F85209"/>
    <w:rsid w:val="00F923B5"/>
    <w:rsid w:val="00F94CC9"/>
    <w:rsid w:val="00F95EAA"/>
    <w:rsid w:val="00FA7739"/>
    <w:rsid w:val="00FB037A"/>
    <w:rsid w:val="00FC004E"/>
    <w:rsid w:val="00FC12D5"/>
    <w:rsid w:val="00FC1407"/>
    <w:rsid w:val="00FC49A1"/>
    <w:rsid w:val="00FD0776"/>
    <w:rsid w:val="00FD2C32"/>
    <w:rsid w:val="00FD73AC"/>
    <w:rsid w:val="00FE03CF"/>
    <w:rsid w:val="00FE3E8B"/>
    <w:rsid w:val="00FF7A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2E554A"/>
  <w15:docId w15:val="{5D8CD242-129F-44A5-8B35-A156382E46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4F6D"/>
    <w:pPr>
      <w:spacing w:after="120"/>
    </w:pPr>
    <w:rPr>
      <w:rFonts w:ascii="Verdana" w:hAnsi="Verdana"/>
      <w:lang w:val="en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1CE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1CE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POINT">
    <w:name w:val="6POINT"/>
    <w:basedOn w:val="Normal"/>
    <w:rsid w:val="008B3293"/>
    <w:pPr>
      <w:tabs>
        <w:tab w:val="left" w:pos="-720"/>
      </w:tabs>
      <w:suppressAutoHyphens/>
      <w:spacing w:before="120" w:after="0"/>
    </w:pPr>
    <w:rPr>
      <w:rFonts w:ascii="Helvetica" w:eastAsia="Times New Roman" w:hAnsi="Helvetica" w:cs="Times New Roman"/>
      <w:spacing w:val="-3"/>
      <w:sz w:val="24"/>
      <w:szCs w:val="20"/>
      <w:lang w:val="en-GB"/>
    </w:rPr>
  </w:style>
  <w:style w:type="table" w:styleId="LightList-Accent1">
    <w:name w:val="Light List Accent 1"/>
    <w:basedOn w:val="TableNormal"/>
    <w:uiPriority w:val="61"/>
    <w:rsid w:val="008B3293"/>
    <w:pPr>
      <w:spacing w:before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5">
    <w:name w:val="Light List Accent 5"/>
    <w:basedOn w:val="TableNormal"/>
    <w:uiPriority w:val="61"/>
    <w:rsid w:val="008B3293"/>
    <w:pPr>
      <w:spacing w:before="0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Shading">
    <w:name w:val="Light Shading"/>
    <w:basedOn w:val="TableNormal"/>
    <w:uiPriority w:val="60"/>
    <w:rsid w:val="008B3293"/>
    <w:pPr>
      <w:spacing w:before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leGrid">
    <w:name w:val="Table Grid"/>
    <w:basedOn w:val="TableNormal"/>
    <w:uiPriority w:val="59"/>
    <w:rsid w:val="008B3293"/>
    <w:pPr>
      <w:spacing w:before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List-Accent2">
    <w:name w:val="Light List Accent 2"/>
    <w:basedOn w:val="TableNormal"/>
    <w:uiPriority w:val="61"/>
    <w:rsid w:val="00351CE2"/>
    <w:pPr>
      <w:spacing w:before="0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">
    <w:name w:val="Light List"/>
    <w:basedOn w:val="TableNormal"/>
    <w:uiPriority w:val="61"/>
    <w:rsid w:val="00351CE2"/>
    <w:pPr>
      <w:spacing w:before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Shading-Accent6">
    <w:name w:val="Light Shading Accent 6"/>
    <w:basedOn w:val="TableNormal"/>
    <w:uiPriority w:val="60"/>
    <w:rsid w:val="00351CE2"/>
    <w:pPr>
      <w:spacing w:before="0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51CE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CA"/>
    </w:rPr>
  </w:style>
  <w:style w:type="character" w:customStyle="1" w:styleId="Heading2Char">
    <w:name w:val="Heading 2 Char"/>
    <w:basedOn w:val="DefaultParagraphFont"/>
    <w:link w:val="Heading2"/>
    <w:uiPriority w:val="9"/>
    <w:rsid w:val="00351CE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351CE2"/>
    <w:pPr>
      <w:ind w:left="720"/>
      <w:contextualSpacing/>
    </w:pPr>
  </w:style>
  <w:style w:type="table" w:styleId="MediumGrid1-Accent1">
    <w:name w:val="Medium Grid 1 Accent 1"/>
    <w:basedOn w:val="TableNormal"/>
    <w:uiPriority w:val="67"/>
    <w:rsid w:val="008614C6"/>
    <w:pPr>
      <w:spacing w:before="0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3-Accent1">
    <w:name w:val="Medium Grid 3 Accent 1"/>
    <w:basedOn w:val="TableNormal"/>
    <w:uiPriority w:val="69"/>
    <w:rsid w:val="008614C6"/>
    <w:pPr>
      <w:spacing w:before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paragraph" w:styleId="Header">
    <w:name w:val="header"/>
    <w:basedOn w:val="Normal"/>
    <w:link w:val="HeaderChar"/>
    <w:uiPriority w:val="99"/>
    <w:unhideWhenUsed/>
    <w:rsid w:val="007003A3"/>
    <w:pPr>
      <w:tabs>
        <w:tab w:val="center" w:pos="4320"/>
        <w:tab w:val="right" w:pos="864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003A3"/>
    <w:rPr>
      <w:rFonts w:ascii="Verdana" w:hAnsi="Verdana"/>
      <w:lang w:val="en-CA"/>
    </w:rPr>
  </w:style>
  <w:style w:type="paragraph" w:styleId="Footer">
    <w:name w:val="footer"/>
    <w:basedOn w:val="Normal"/>
    <w:link w:val="FooterChar"/>
    <w:uiPriority w:val="99"/>
    <w:unhideWhenUsed/>
    <w:rsid w:val="007003A3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003A3"/>
    <w:rPr>
      <w:rFonts w:ascii="Verdana" w:hAnsi="Verdana"/>
      <w:lang w:val="en-CA"/>
    </w:rPr>
  </w:style>
  <w:style w:type="character" w:styleId="Hyperlink">
    <w:name w:val="Hyperlink"/>
    <w:basedOn w:val="DefaultParagraphFont"/>
    <w:uiPriority w:val="99"/>
    <w:unhideWhenUsed/>
    <w:rsid w:val="00E6372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37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10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1</TotalTime>
  <Pages>3</Pages>
  <Words>490</Words>
  <Characters>279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ritage College</Company>
  <LinksUpToDate>false</LinksUpToDate>
  <CharactersWithSpaces>3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ne Hamilton</dc:creator>
  <cp:lastModifiedBy>Jun.Wu</cp:lastModifiedBy>
  <cp:revision>476</cp:revision>
  <dcterms:created xsi:type="dcterms:W3CDTF">2016-02-02T19:37:00Z</dcterms:created>
  <dcterms:modified xsi:type="dcterms:W3CDTF">2020-04-12T15:10:00Z</dcterms:modified>
</cp:coreProperties>
</file>